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4A14" w:rsidRDefault="00D651E2" w:rsidP="00F0382F">
      <w:pPr>
        <w:pStyle w:val="NoSpacing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APPLICATION FOR APPOINTMENT TO </w:t>
      </w:r>
      <w:r w:rsidR="00E54A14">
        <w:rPr>
          <w:rFonts w:ascii="Times New Roman" w:hAnsi="Times New Roman" w:cs="Times New Roman"/>
          <w:b/>
        </w:rPr>
        <w:t xml:space="preserve"> </w:t>
      </w:r>
    </w:p>
    <w:p w:rsidR="00D16936" w:rsidRPr="00A710DD" w:rsidRDefault="001C7DF6" w:rsidP="00F0382F">
      <w:pPr>
        <w:pStyle w:val="NoSpacing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TREE BOARD</w:t>
      </w:r>
      <w:r w:rsidR="00F0382F" w:rsidRPr="00A710DD">
        <w:rPr>
          <w:rFonts w:ascii="Times New Roman" w:hAnsi="Times New Roman" w:cs="Times New Roman"/>
          <w:b/>
        </w:rPr>
        <w:t xml:space="preserve">  </w:t>
      </w:r>
    </w:p>
    <w:p w:rsidR="00F0382F" w:rsidRPr="00A710DD" w:rsidRDefault="00F0382F" w:rsidP="00F0382F">
      <w:pPr>
        <w:pStyle w:val="NoSpacing"/>
        <w:jc w:val="center"/>
        <w:rPr>
          <w:rFonts w:ascii="Times New Roman" w:hAnsi="Times New Roman" w:cs="Times New Roman"/>
          <w:b/>
        </w:rPr>
      </w:pPr>
    </w:p>
    <w:p w:rsidR="00F0382F" w:rsidRPr="00A710DD" w:rsidRDefault="00F0382F" w:rsidP="00F0382F">
      <w:pPr>
        <w:pStyle w:val="NoSpacing"/>
        <w:jc w:val="center"/>
        <w:rPr>
          <w:rFonts w:ascii="Times New Roman" w:hAnsi="Times New Roman" w:cs="Times New Roman"/>
          <w:b/>
        </w:rPr>
      </w:pPr>
    </w:p>
    <w:p w:rsidR="00F0382F" w:rsidRPr="00A710DD" w:rsidRDefault="00F0382F" w:rsidP="00F0382F">
      <w:pPr>
        <w:pStyle w:val="NoSpacing"/>
        <w:jc w:val="center"/>
        <w:rPr>
          <w:rFonts w:ascii="Times New Roman" w:hAnsi="Times New Roman" w:cs="Times New Roman"/>
          <w:b/>
          <w:i/>
        </w:rPr>
      </w:pPr>
      <w:r w:rsidRPr="00A710DD">
        <w:rPr>
          <w:rFonts w:ascii="Times New Roman" w:hAnsi="Times New Roman" w:cs="Times New Roman"/>
          <w:b/>
          <w:i/>
        </w:rPr>
        <w:t>(PLEASE PRINT OR TYPE)</w:t>
      </w:r>
    </w:p>
    <w:p w:rsidR="00F0382F" w:rsidRDefault="00F0382F" w:rsidP="00F0382F">
      <w:pPr>
        <w:pStyle w:val="NoSpacing"/>
        <w:rPr>
          <w:rFonts w:ascii="Times New Roman" w:hAnsi="Times New Roman" w:cs="Times New Roman"/>
        </w:rPr>
      </w:pPr>
    </w:p>
    <w:p w:rsidR="00A710DD" w:rsidRDefault="00A710DD" w:rsidP="00F0382F">
      <w:pPr>
        <w:pStyle w:val="NoSpacing"/>
        <w:rPr>
          <w:rFonts w:ascii="Times New Roman" w:hAnsi="Times New Roman" w:cs="Times New Roman"/>
        </w:rPr>
      </w:pP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Name:_______________________________________________________________________________</w:t>
      </w: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Local Address:________________________________________________________________________</w:t>
      </w: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ity, State, Zip:_______________________________________________________________________</w:t>
      </w: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Mailing Address (if different):___________________________________________________________</w:t>
      </w: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ity, State, Zip:_______________________________________________________________________</w:t>
      </w: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Primary Phone Number:_______________________________________________________________</w:t>
      </w: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lternate Phone Number:______________________________________________________________</w:t>
      </w: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E-mail address:_______________________________________________________________________</w:t>
      </w: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tatesboro City District (Circle One)  1   2   3   4   5  or  County Resident_____</w:t>
      </w: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re you presently serving on any City or County Boards or Commissions? Yes  /  No</w:t>
      </w: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If yes, please list:______________________________________________________________________</w:t>
      </w: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</w:p>
    <w:p w:rsidR="00F0382F" w:rsidRDefault="00BE2132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Board/Commission applying for:________________________________________________________</w:t>
      </w:r>
    </w:p>
    <w:p w:rsidR="00BE2132" w:rsidRDefault="00BE2132" w:rsidP="00F0382F">
      <w:pPr>
        <w:pStyle w:val="NoSpacing"/>
        <w:rPr>
          <w:rFonts w:ascii="Times New Roman" w:hAnsi="Times New Roman" w:cs="Times New Roman"/>
          <w:b/>
        </w:rPr>
      </w:pPr>
    </w:p>
    <w:p w:rsidR="00A710DD" w:rsidRDefault="00A710DD" w:rsidP="00F0382F">
      <w:pPr>
        <w:pStyle w:val="NoSpacing"/>
        <w:rPr>
          <w:rFonts w:ascii="Times New Roman" w:hAnsi="Times New Roman" w:cs="Times New Roman"/>
          <w:b/>
        </w:rPr>
      </w:pPr>
    </w:p>
    <w:p w:rsidR="00BE2132" w:rsidRDefault="00BE2132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Please state why you would like to serve as a member of this commission.</w:t>
      </w:r>
    </w:p>
    <w:p w:rsidR="00BE2132" w:rsidRDefault="00BE2132" w:rsidP="00F0382F">
      <w:pPr>
        <w:pStyle w:val="NoSpacing"/>
        <w:rPr>
          <w:rFonts w:ascii="Times New Roman" w:hAnsi="Times New Roman" w:cs="Times New Roman"/>
          <w:b/>
        </w:rPr>
      </w:pPr>
    </w:p>
    <w:p w:rsidR="000C60BF" w:rsidRDefault="000C60BF" w:rsidP="000C60BF"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BE2132" w:rsidRDefault="00BE2132" w:rsidP="00F0382F">
      <w:pPr>
        <w:pStyle w:val="NoSpacing"/>
        <w:rPr>
          <w:rFonts w:ascii="Times New Roman" w:hAnsi="Times New Roman" w:cs="Times New Roman"/>
          <w:b/>
        </w:rPr>
      </w:pPr>
    </w:p>
    <w:p w:rsidR="00BE2132" w:rsidRDefault="00BE2132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Please explain your area of </w:t>
      </w:r>
      <w:r w:rsidR="00A710DD">
        <w:rPr>
          <w:rFonts w:ascii="Times New Roman" w:hAnsi="Times New Roman" w:cs="Times New Roman"/>
          <w:b/>
        </w:rPr>
        <w:t>interest</w:t>
      </w:r>
      <w:r>
        <w:rPr>
          <w:rFonts w:ascii="Times New Roman" w:hAnsi="Times New Roman" w:cs="Times New Roman"/>
          <w:b/>
        </w:rPr>
        <w:t xml:space="preserve"> within the commission.</w:t>
      </w:r>
    </w:p>
    <w:p w:rsidR="00BE2132" w:rsidRDefault="00BE2132" w:rsidP="00F0382F">
      <w:pPr>
        <w:pStyle w:val="NoSpacing"/>
        <w:rPr>
          <w:rFonts w:ascii="Times New Roman" w:hAnsi="Times New Roman" w:cs="Times New Roman"/>
          <w:b/>
        </w:rPr>
      </w:pPr>
    </w:p>
    <w:p w:rsidR="00A710DD" w:rsidRDefault="00A710DD" w:rsidP="00A710DD"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BE2132" w:rsidRDefault="00BE2132" w:rsidP="00F0382F">
      <w:pPr>
        <w:pStyle w:val="NoSpacing"/>
        <w:rPr>
          <w:rFonts w:ascii="Times New Roman" w:hAnsi="Times New Roman" w:cs="Times New Roman"/>
          <w:b/>
        </w:rPr>
      </w:pPr>
    </w:p>
    <w:p w:rsidR="00BE2132" w:rsidRDefault="00BE2132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Do you have any interest</w:t>
      </w:r>
      <w:r w:rsidR="00A710DD">
        <w:rPr>
          <w:rFonts w:ascii="Times New Roman" w:hAnsi="Times New Roman" w:cs="Times New Roman"/>
          <w:b/>
        </w:rPr>
        <w:t>s</w:t>
      </w:r>
      <w:r>
        <w:rPr>
          <w:rFonts w:ascii="Times New Roman" w:hAnsi="Times New Roman" w:cs="Times New Roman"/>
          <w:b/>
        </w:rPr>
        <w:t xml:space="preserve"> or </w:t>
      </w:r>
      <w:r w:rsidR="00A710DD">
        <w:rPr>
          <w:rFonts w:ascii="Times New Roman" w:hAnsi="Times New Roman" w:cs="Times New Roman"/>
          <w:b/>
        </w:rPr>
        <w:t>associations, which</w:t>
      </w:r>
      <w:r>
        <w:rPr>
          <w:rFonts w:ascii="Times New Roman" w:hAnsi="Times New Roman" w:cs="Times New Roman"/>
          <w:b/>
        </w:rPr>
        <w:t xml:space="preserve"> may present a conflict of interest? If, yes please elaborate.</w:t>
      </w:r>
    </w:p>
    <w:p w:rsidR="00BE2132" w:rsidRDefault="00BE2132" w:rsidP="00A710DD">
      <w:r>
        <w:lastRenderedPageBreak/>
        <w:t>__________________________________________________________________________________________________________________________________________________________________________</w:t>
      </w:r>
      <w:r w:rsidR="00A710DD">
        <w:t>_</w:t>
      </w:r>
      <w:r>
        <w:t>_____________________________________________________</w:t>
      </w:r>
      <w:r w:rsidR="00A710DD">
        <w:t>_______________________________</w:t>
      </w:r>
    </w:p>
    <w:p w:rsidR="00BE2132" w:rsidRDefault="00BE2132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Knowledge/Education, skills and/or abilities that you would like considered. (Resumes or any ot</w:t>
      </w:r>
      <w:r w:rsidR="00790A79">
        <w:rPr>
          <w:rFonts w:ascii="Times New Roman" w:hAnsi="Times New Roman" w:cs="Times New Roman"/>
          <w:b/>
        </w:rPr>
        <w:t>her applicable documentation can</w:t>
      </w:r>
      <w:r>
        <w:rPr>
          <w:rFonts w:ascii="Times New Roman" w:hAnsi="Times New Roman" w:cs="Times New Roman"/>
          <w:b/>
        </w:rPr>
        <w:t xml:space="preserve"> be attached, please limit to no more than 2 pages)</w:t>
      </w:r>
    </w:p>
    <w:p w:rsidR="00BE2132" w:rsidRDefault="00BE2132" w:rsidP="00F0382F">
      <w:pPr>
        <w:pStyle w:val="NoSpacing"/>
        <w:rPr>
          <w:rFonts w:ascii="Times New Roman" w:hAnsi="Times New Roman" w:cs="Times New Roman"/>
          <w:b/>
        </w:rPr>
      </w:pPr>
    </w:p>
    <w:p w:rsidR="00BE2132" w:rsidRDefault="00BE2132" w:rsidP="00A710DD">
      <w:r>
        <w:t>__________________________________________________________________________________________________________________________________________________________________________</w:t>
      </w:r>
      <w:r w:rsidR="00A710DD">
        <w:t>_</w:t>
      </w:r>
      <w:r>
        <w:t>_______________________________________________________________</w:t>
      </w:r>
      <w:r w:rsidR="00A710DD">
        <w:t>_____________________</w:t>
      </w:r>
    </w:p>
    <w:p w:rsidR="00BE2132" w:rsidRDefault="00BE2132" w:rsidP="00F0382F">
      <w:pPr>
        <w:pStyle w:val="NoSpacing"/>
        <w:rPr>
          <w:rFonts w:ascii="Times New Roman" w:hAnsi="Times New Roman" w:cs="Times New Roman"/>
          <w:b/>
        </w:rPr>
      </w:pPr>
    </w:p>
    <w:p w:rsidR="00BE2132" w:rsidRDefault="00BE2132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re you willing and able to attend meeting</w:t>
      </w:r>
      <w:r w:rsidR="00790A79">
        <w:rPr>
          <w:rFonts w:ascii="Times New Roman" w:hAnsi="Times New Roman" w:cs="Times New Roman"/>
          <w:b/>
        </w:rPr>
        <w:t>s</w:t>
      </w:r>
      <w:r>
        <w:rPr>
          <w:rFonts w:ascii="Times New Roman" w:hAnsi="Times New Roman" w:cs="Times New Roman"/>
          <w:b/>
        </w:rPr>
        <w:t xml:space="preserve"> on a regular basis?  Yes  /  No</w:t>
      </w:r>
    </w:p>
    <w:p w:rsidR="00BE2132" w:rsidRDefault="00BE2132" w:rsidP="00F0382F">
      <w:pPr>
        <w:pStyle w:val="NoSpacing"/>
        <w:rPr>
          <w:rFonts w:ascii="Times New Roman" w:hAnsi="Times New Roman" w:cs="Times New Roman"/>
          <w:b/>
        </w:rPr>
      </w:pPr>
    </w:p>
    <w:p w:rsidR="000C60BF" w:rsidRDefault="000C60BF" w:rsidP="00F0382F">
      <w:pPr>
        <w:pStyle w:val="NoSpacing"/>
        <w:rPr>
          <w:rFonts w:ascii="Times New Roman" w:hAnsi="Times New Roman" w:cs="Times New Roman"/>
          <w:b/>
        </w:rPr>
      </w:pPr>
    </w:p>
    <w:p w:rsidR="00BE2132" w:rsidRDefault="00BE2132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If you are not appointed to the commission of your choice, are you interested in being contacted for other opportunities to serve in the City?  Yes  /  No</w:t>
      </w:r>
    </w:p>
    <w:p w:rsidR="00BE2132" w:rsidRDefault="00BE2132" w:rsidP="00F0382F">
      <w:pPr>
        <w:pStyle w:val="NoSpacing"/>
        <w:rPr>
          <w:rFonts w:ascii="Times New Roman" w:hAnsi="Times New Roman" w:cs="Times New Roman"/>
          <w:b/>
        </w:rPr>
      </w:pPr>
    </w:p>
    <w:p w:rsidR="000C60BF" w:rsidRDefault="000C60BF" w:rsidP="00F0382F">
      <w:pPr>
        <w:pStyle w:val="NoSpacing"/>
        <w:rPr>
          <w:rFonts w:ascii="Times New Roman" w:hAnsi="Times New Roman" w:cs="Times New Roman"/>
          <w:b/>
        </w:rPr>
      </w:pPr>
    </w:p>
    <w:p w:rsidR="00BE2132" w:rsidRDefault="00BE2132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I hereby certify that the information provided in this application to be accurate.</w:t>
      </w:r>
    </w:p>
    <w:p w:rsidR="00BE2132" w:rsidRDefault="00BE2132" w:rsidP="00F0382F">
      <w:pPr>
        <w:pStyle w:val="NoSpacing"/>
        <w:rPr>
          <w:rFonts w:ascii="Times New Roman" w:hAnsi="Times New Roman" w:cs="Times New Roman"/>
          <w:b/>
        </w:rPr>
      </w:pPr>
    </w:p>
    <w:p w:rsidR="00BE2132" w:rsidRDefault="00BE2132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ignature</w:t>
      </w:r>
      <w:r w:rsidR="00A710DD">
        <w:rPr>
          <w:rFonts w:ascii="Times New Roman" w:hAnsi="Times New Roman" w:cs="Times New Roman"/>
          <w:b/>
        </w:rPr>
        <w:t>:</w:t>
      </w:r>
      <w:r>
        <w:rPr>
          <w:rFonts w:ascii="Times New Roman" w:hAnsi="Times New Roman" w:cs="Times New Roman"/>
          <w:b/>
        </w:rPr>
        <w:t>_______________________________________  Date:_______________________________</w:t>
      </w:r>
    </w:p>
    <w:p w:rsidR="00A710DD" w:rsidRDefault="00A710DD" w:rsidP="00F0382F">
      <w:pPr>
        <w:pStyle w:val="NoSpacing"/>
        <w:rPr>
          <w:rFonts w:ascii="Times New Roman" w:hAnsi="Times New Roman" w:cs="Times New Roman"/>
          <w:b/>
        </w:rPr>
      </w:pPr>
    </w:p>
    <w:p w:rsidR="000C60BF" w:rsidRDefault="000C60BF" w:rsidP="00F0382F">
      <w:pPr>
        <w:pStyle w:val="NoSpacing"/>
        <w:rPr>
          <w:rFonts w:ascii="Times New Roman" w:hAnsi="Times New Roman" w:cs="Times New Roman"/>
          <w:b/>
        </w:rPr>
      </w:pPr>
    </w:p>
    <w:p w:rsidR="000C60BF" w:rsidRDefault="000C60BF" w:rsidP="00F0382F">
      <w:pPr>
        <w:pStyle w:val="NoSpacing"/>
        <w:rPr>
          <w:rFonts w:ascii="Times New Roman" w:hAnsi="Times New Roman" w:cs="Times New Roman"/>
          <w:b/>
        </w:rPr>
      </w:pPr>
    </w:p>
    <w:p w:rsidR="006A1EEA" w:rsidRDefault="00A710DD" w:rsidP="006A1EEA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Submit completed application to: The office of the City Clerk by Fax 912-764-8258 or by email to </w:t>
      </w:r>
      <w:hyperlink r:id="rId4" w:history="1">
        <w:r w:rsidRPr="003D7B45">
          <w:rPr>
            <w:rStyle w:val="Hyperlink"/>
            <w:rFonts w:ascii="Times New Roman" w:hAnsi="Times New Roman" w:cs="Times New Roman"/>
            <w:b/>
          </w:rPr>
          <w:t>leah.harden@statesboroga.gov</w:t>
        </w:r>
      </w:hyperlink>
      <w:r w:rsidR="006A1EEA">
        <w:rPr>
          <w:rFonts w:ascii="Times New Roman" w:hAnsi="Times New Roman" w:cs="Times New Roman"/>
          <w:b/>
        </w:rPr>
        <w:t xml:space="preserve"> by May 28, 2021, at noon.  </w:t>
      </w:r>
    </w:p>
    <w:p w:rsidR="00A710DD" w:rsidRDefault="00A710DD" w:rsidP="00F0382F">
      <w:pPr>
        <w:pStyle w:val="NoSpacing"/>
        <w:rPr>
          <w:rFonts w:ascii="Times New Roman" w:hAnsi="Times New Roman" w:cs="Times New Roman"/>
          <w:b/>
        </w:rPr>
      </w:pPr>
    </w:p>
    <w:p w:rsidR="00A710DD" w:rsidRDefault="00A710DD" w:rsidP="00F0382F">
      <w:pPr>
        <w:pStyle w:val="NoSpacing"/>
        <w:rPr>
          <w:rFonts w:ascii="Times New Roman" w:hAnsi="Times New Roman" w:cs="Times New Roman"/>
          <w:b/>
        </w:rPr>
      </w:pPr>
    </w:p>
    <w:p w:rsidR="00A710DD" w:rsidRPr="00A710DD" w:rsidRDefault="00A710DD" w:rsidP="00A710DD">
      <w:pPr>
        <w:pStyle w:val="NoSpacing"/>
        <w:jc w:val="center"/>
        <w:rPr>
          <w:rFonts w:ascii="Times New Roman" w:hAnsi="Times New Roman" w:cs="Times New Roman"/>
          <w:b/>
          <w:i/>
        </w:rPr>
      </w:pPr>
      <w:r w:rsidRPr="00A710DD">
        <w:rPr>
          <w:rFonts w:ascii="Times New Roman" w:hAnsi="Times New Roman" w:cs="Times New Roman"/>
          <w:b/>
          <w:i/>
        </w:rPr>
        <w:t>Please note: submission of this application does no</w:t>
      </w:r>
      <w:bookmarkStart w:id="0" w:name="_GoBack"/>
      <w:bookmarkEnd w:id="0"/>
      <w:r w:rsidRPr="00A710DD">
        <w:rPr>
          <w:rFonts w:ascii="Times New Roman" w:hAnsi="Times New Roman" w:cs="Times New Roman"/>
          <w:b/>
          <w:i/>
        </w:rPr>
        <w:t>t guarantee an appointment.</w:t>
      </w:r>
    </w:p>
    <w:sectPr w:rsidR="00A710DD" w:rsidRPr="00A710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NTA1BCJzQyNDEyUdpeDU4uLM/DyQAsNaAGWBn9UsAAAA"/>
  </w:docVars>
  <w:rsids>
    <w:rsidRoot w:val="00F0382F"/>
    <w:rsid w:val="000C60BF"/>
    <w:rsid w:val="001C7DF6"/>
    <w:rsid w:val="006A1EEA"/>
    <w:rsid w:val="00790A79"/>
    <w:rsid w:val="00793F0C"/>
    <w:rsid w:val="00A710DD"/>
    <w:rsid w:val="00BE2132"/>
    <w:rsid w:val="00D16936"/>
    <w:rsid w:val="00D651E2"/>
    <w:rsid w:val="00E54A14"/>
    <w:rsid w:val="00F038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3722C7"/>
  <w15:chartTrackingRefBased/>
  <w15:docId w15:val="{97453993-88A4-4792-9EFD-2EFAAD6C4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60B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0382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710D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485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leah.harden@statesboroga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89</Words>
  <Characters>278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h Harden</dc:creator>
  <cp:keywords/>
  <dc:description/>
  <cp:lastModifiedBy>Layne Phillips</cp:lastModifiedBy>
  <cp:revision>4</cp:revision>
  <dcterms:created xsi:type="dcterms:W3CDTF">2021-05-17T13:19:00Z</dcterms:created>
  <dcterms:modified xsi:type="dcterms:W3CDTF">2021-05-17T18:42:00Z</dcterms:modified>
</cp:coreProperties>
</file>